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4D4BF" w14:textId="77777777" w:rsidR="00761132" w:rsidRDefault="00761132" w:rsidP="002F4121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olitic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E524819" w14:textId="77777777" w:rsidR="00761132" w:rsidRPr="003D7F22" w:rsidRDefault="00761132" w:rsidP="0076113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65A4E76F" w:rsidR="00D83B2B" w:rsidRPr="00D83B2B" w:rsidRDefault="00761132" w:rsidP="00761132">
      <w:pPr>
        <w:spacing w:line="216" w:lineRule="auto"/>
        <w:rPr>
          <w:rFonts w:cstheme="minorHAnsi"/>
        </w:rPr>
      </w:pPr>
      <w:r>
        <w:rPr>
          <w:rFonts w:cstheme="minorHAnsi"/>
        </w:rPr>
        <w:t>T</w:t>
      </w:r>
      <w:r w:rsidRPr="00136035">
        <w:rPr>
          <w:rFonts w:cstheme="minorHAnsi"/>
        </w:rPr>
        <w:t>he major in Political Science aims to provide a foundational understanding of political processes and institutions. The study of political science is of value to ensure that all persons have knowledge of the political systems that govern their lives.</w:t>
      </w:r>
      <w:r>
        <w:rPr>
          <w:rFonts w:cstheme="minorHAnsi"/>
        </w:rPr>
        <w:t xml:space="preserve"> </w:t>
      </w:r>
      <w:r w:rsidRPr="00136035">
        <w:rPr>
          <w:rFonts w:cstheme="minorHAnsi"/>
        </w:rPr>
        <w:t>A political science degree prepares students for possible career opportunities in a variety of areas including law, government service, education, journalism, and busines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2173C1E" w14:textId="77777777" w:rsidR="00761132" w:rsidRPr="00761132" w:rsidRDefault="00761132" w:rsidP="0076113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61132">
        <w:rPr>
          <w:rFonts w:asciiTheme="minorHAnsi" w:hAnsiTheme="minorHAnsi" w:cstheme="minorHAnsi"/>
          <w:sz w:val="20"/>
          <w:szCs w:val="20"/>
        </w:rPr>
        <w:t>Political Science, A.A.-T CSU, CSUSM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7FB92E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761132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131C9CA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61132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761132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2F412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F412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D215008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208007F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807EDD1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F412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33B3110" w14:textId="77777777" w:rsidR="002F4121" w:rsidRPr="002F4121" w:rsidRDefault="002F4121" w:rsidP="002F41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10D5E6E4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79077585" w14:textId="77777777" w:rsidR="002F4121" w:rsidRPr="002F4121" w:rsidRDefault="002F4121" w:rsidP="002F41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2E34651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2B1784F7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054CE7F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0 or</w:t>
            </w:r>
          </w:p>
          <w:p w14:paraId="22C1A284" w14:textId="1082C504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03CCECFE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Appreciation or</w:t>
            </w:r>
          </w:p>
          <w:p w14:paraId="798454FA" w14:textId="67AC8B23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64BCEF68" w14:textId="6162A6C3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0A47A02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60E9592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730EBA88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716F389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411DA8EB" w14:textId="6689999F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29E60E6C" w14:textId="47D75435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E071D9E" w:rsidR="00F003A4" w:rsidRPr="009D61FA" w:rsidRDefault="00F003A4" w:rsidP="002F412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F412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F412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71F435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 or</w:t>
            </w:r>
          </w:p>
          <w:p w14:paraId="76FDD812" w14:textId="0AB25FA9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780C9807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ritical Thinking and Writing or </w:t>
            </w:r>
          </w:p>
          <w:p w14:paraId="03571DB6" w14:textId="1631493E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401B7A34" w14:textId="7BD39D5F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0493B27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146F018A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019AD1B9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B6C45BC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73BC0AAD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0FF29460" w14:textId="77777777" w:rsidR="002F4121" w:rsidRPr="002F4121" w:rsidRDefault="002F4121" w:rsidP="002F4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21C771E7" w14:textId="6832CE5C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00239510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01A4107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LIT-106</w:t>
            </w:r>
          </w:p>
        </w:tc>
        <w:tc>
          <w:tcPr>
            <w:tcW w:w="5870" w:type="dxa"/>
          </w:tcPr>
          <w:p w14:paraId="115C0398" w14:textId="3A3DAEE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Literature (formerly ENGL-106)</w:t>
            </w:r>
          </w:p>
        </w:tc>
        <w:tc>
          <w:tcPr>
            <w:tcW w:w="1313" w:type="dxa"/>
          </w:tcPr>
          <w:p w14:paraId="12028B2E" w14:textId="6B6C3B85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32344877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5BA2ADEA" w14:textId="1ACCCD7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0AF6D1F0" w14:textId="3DF3AFC4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5B8F0949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Attorney (D)</w:t>
      </w:r>
    </w:p>
    <w:p w14:paraId="19640B77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 Teacher Postsecondary (B, M+)</w:t>
      </w:r>
    </w:p>
    <w:p w14:paraId="2E1894D2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entist (B, M+)</w:t>
      </w:r>
    </w:p>
    <w:p w14:paraId="15D39E8F" w14:textId="001205CC" w:rsidR="0067051E" w:rsidRPr="00945659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aralegal (C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0C2FC20" w:rsidR="00F76131" w:rsidRPr="009D61FA" w:rsidRDefault="00AC4A21" w:rsidP="002F412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2F4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F4121" w:rsidRPr="00196E3C" w14:paraId="7EF67193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A87138E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5</w:t>
            </w:r>
          </w:p>
        </w:tc>
        <w:tc>
          <w:tcPr>
            <w:tcW w:w="5870" w:type="dxa"/>
          </w:tcPr>
          <w:p w14:paraId="57F7AEC4" w14:textId="1B05EF07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olitical Theory</w:t>
            </w:r>
          </w:p>
        </w:tc>
        <w:tc>
          <w:tcPr>
            <w:tcW w:w="1313" w:type="dxa"/>
          </w:tcPr>
          <w:p w14:paraId="53F87D94" w14:textId="4DAF9B1C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770BBE7C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4DE6A85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3</w:t>
            </w:r>
          </w:p>
        </w:tc>
        <w:tc>
          <w:tcPr>
            <w:tcW w:w="5870" w:type="dxa"/>
          </w:tcPr>
          <w:p w14:paraId="179A7923" w14:textId="43A958FE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thnic Politics in America</w:t>
            </w:r>
          </w:p>
        </w:tc>
        <w:tc>
          <w:tcPr>
            <w:tcW w:w="1313" w:type="dxa"/>
          </w:tcPr>
          <w:p w14:paraId="1C25F3EE" w14:textId="52C7D899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1EE7567E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7CD34A1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8BCA94D" w14:textId="7668F687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8B7D15A" w14:textId="33C6846B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0C3C362B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1D2BB96" w14:textId="77777777" w:rsidR="002F4121" w:rsidRPr="002F4121" w:rsidRDefault="002F4121" w:rsidP="002F41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1 or</w:t>
            </w:r>
          </w:p>
          <w:p w14:paraId="62125EC7" w14:textId="6C73449A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1D1BC35B" w14:textId="77777777" w:rsidR="002F4121" w:rsidRPr="002F4121" w:rsidRDefault="002F4121" w:rsidP="002F41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 or</w:t>
            </w:r>
          </w:p>
          <w:p w14:paraId="75CAD893" w14:textId="4D2233D4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01E368E8" w14:textId="342B2794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2BFD0FE1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69A3141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275A0CDF" w14:textId="14607850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44AC95D6" w14:textId="53F4458A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F4121" w14:paraId="62F104A7" w14:textId="77777777" w:rsidTr="002F412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B771386" w14:textId="35BF8974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4234B9F2" w14:textId="5D1CACFA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BCE5094" w14:textId="3024D79A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4F62B89" w14:textId="106FEE30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3FB368A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F4121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F4121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046BE423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20</w:t>
            </w:r>
          </w:p>
        </w:tc>
        <w:tc>
          <w:tcPr>
            <w:tcW w:w="5870" w:type="dxa"/>
          </w:tcPr>
          <w:p w14:paraId="52AA2F38" w14:textId="3A1BD301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California Government</w:t>
            </w:r>
          </w:p>
        </w:tc>
        <w:tc>
          <w:tcPr>
            <w:tcW w:w="1313" w:type="dxa"/>
          </w:tcPr>
          <w:p w14:paraId="65E25DD8" w14:textId="587AA15B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F4121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38D11A6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6</w:t>
            </w:r>
          </w:p>
        </w:tc>
        <w:tc>
          <w:tcPr>
            <w:tcW w:w="5870" w:type="dxa"/>
          </w:tcPr>
          <w:p w14:paraId="6250AC6D" w14:textId="05EAF53C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tcW w:w="1313" w:type="dxa"/>
          </w:tcPr>
          <w:p w14:paraId="4BF3CCB4" w14:textId="21CEAFE1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F4121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2F4121" w:rsidRPr="008E1CE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13DFD3E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132DCF8" w14:textId="1228F756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2753F63B" w14:textId="48A5607B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F4121" w14:paraId="33F1B390" w14:textId="77777777" w:rsidTr="002F412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2F4121" w:rsidRPr="002F4121" w:rsidRDefault="002F4121" w:rsidP="002F412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2F412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AC7BB5A" w14:textId="77777777" w:rsid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4AF44D" w14:textId="61ED61A4" w:rsidR="002F4121" w:rsidRPr="002F4121" w:rsidRDefault="002F4121" w:rsidP="002F412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96E0ACD" w14:textId="77777777" w:rsidR="002F4121" w:rsidRPr="002F4121" w:rsidRDefault="002F4121" w:rsidP="002F412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F4121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6DA14C23" w14:textId="77777777" w:rsidR="002F4121" w:rsidRPr="002F4121" w:rsidRDefault="002F4121" w:rsidP="002F412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F4121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0B8B04D1" w14:textId="5FF2C99B" w:rsidR="002F4121" w:rsidRPr="002F4121" w:rsidRDefault="002F4121" w:rsidP="002F41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002D38EC" w:rsidR="002F4121" w:rsidRPr="002F4121" w:rsidRDefault="002F4121" w:rsidP="002F412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F412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0B6B4DB4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>: Some CSU's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2F4121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2F4121">
        <w:rPr>
          <w:rFonts w:cstheme="minorHAnsi"/>
        </w:rPr>
        <w:t xml:space="preserve">Sign up for a special project or internship opportunity.  Gain </w:t>
      </w:r>
      <w:hyperlink r:id="rId24" w:history="1">
        <w:r w:rsidRPr="002F4121">
          <w:rPr>
            <w:rStyle w:val="Hyperlink"/>
            <w:rFonts w:cstheme="minorHAnsi"/>
          </w:rPr>
          <w:t>work experience</w:t>
        </w:r>
      </w:hyperlink>
      <w:r w:rsidRPr="002F4121">
        <w:rPr>
          <w:rFonts w:cstheme="minorHAnsi"/>
        </w:rPr>
        <w:t xml:space="preserve"> and earn credits.</w:t>
      </w:r>
    </w:p>
    <w:sectPr w:rsidR="00157999" w:rsidRPr="002F4121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F86D9" w14:textId="77777777" w:rsidR="003428E5" w:rsidRDefault="003428E5" w:rsidP="00DF2F19">
      <w:pPr>
        <w:spacing w:after="0" w:line="240" w:lineRule="auto"/>
      </w:pPr>
      <w:r>
        <w:separator/>
      </w:r>
    </w:p>
  </w:endnote>
  <w:endnote w:type="continuationSeparator" w:id="0">
    <w:p w14:paraId="2696368B" w14:textId="77777777" w:rsidR="003428E5" w:rsidRDefault="003428E5" w:rsidP="00DF2F19">
      <w:pPr>
        <w:spacing w:after="0" w:line="240" w:lineRule="auto"/>
      </w:pPr>
      <w:r>
        <w:continuationSeparator/>
      </w:r>
    </w:p>
  </w:endnote>
  <w:endnote w:type="continuationNotice" w:id="1">
    <w:p w14:paraId="6E777943" w14:textId="77777777" w:rsidR="003428E5" w:rsidRDefault="003428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99C47" w14:textId="77777777" w:rsidR="00A831AB" w:rsidRDefault="00A831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D2706" w14:textId="77777777" w:rsidR="003428E5" w:rsidRDefault="003428E5" w:rsidP="00DF2F19">
      <w:pPr>
        <w:spacing w:after="0" w:line="240" w:lineRule="auto"/>
      </w:pPr>
      <w:r>
        <w:separator/>
      </w:r>
    </w:p>
  </w:footnote>
  <w:footnote w:type="continuationSeparator" w:id="0">
    <w:p w14:paraId="7559920E" w14:textId="77777777" w:rsidR="003428E5" w:rsidRDefault="003428E5" w:rsidP="00DF2F19">
      <w:pPr>
        <w:spacing w:after="0" w:line="240" w:lineRule="auto"/>
      </w:pPr>
      <w:r>
        <w:continuationSeparator/>
      </w:r>
    </w:p>
  </w:footnote>
  <w:footnote w:type="continuationNotice" w:id="1">
    <w:p w14:paraId="5C3FE40B" w14:textId="77777777" w:rsidR="003428E5" w:rsidRDefault="003428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4FB6B" w14:textId="77777777" w:rsidR="00A831AB" w:rsidRDefault="00A831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9A761" w14:textId="77777777" w:rsidR="00A831AB" w:rsidRDefault="00A831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5B5DE29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A831AB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4121"/>
    <w:rsid w:val="00307264"/>
    <w:rsid w:val="0031534F"/>
    <w:rsid w:val="00323BAA"/>
    <w:rsid w:val="003276D3"/>
    <w:rsid w:val="00330A18"/>
    <w:rsid w:val="003428E5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1132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4197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31AB"/>
    <w:rsid w:val="00A83CD7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70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25D27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7</Words>
  <Characters>2883</Characters>
  <Application>Microsoft Office Word</Application>
  <DocSecurity>0</DocSecurity>
  <Lines>151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_AAT_CSU</vt:lpstr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_AAT_CSU</dc:title>
  <dc:subject/>
  <dc:creator>Rhonda Nishimoto</dc:creator>
  <cp:keywords/>
  <dc:description/>
  <cp:lastModifiedBy>Rhonda Nishimoto</cp:lastModifiedBy>
  <cp:revision>3</cp:revision>
  <dcterms:created xsi:type="dcterms:W3CDTF">2021-02-23T18:27:00Z</dcterms:created>
  <dcterms:modified xsi:type="dcterms:W3CDTF">2021-07-25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